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A239F" w14:textId="59C6B235" w:rsidR="001E6395" w:rsidRDefault="0005239B" w:rsidP="0005239B">
      <w:pPr>
        <w:pStyle w:val="Heading1"/>
      </w:pPr>
      <w:r>
        <w:t>Project Scope</w:t>
      </w:r>
    </w:p>
    <w:p w14:paraId="36AF9038" w14:textId="6B326DBD" w:rsidR="0005239B" w:rsidRDefault="0005239B" w:rsidP="0005239B">
      <w:r>
        <w:t xml:space="preserve">The aim of the project is </w:t>
      </w:r>
      <w:r w:rsidR="00562391">
        <w:t>the design and implementation of a 24-hour solar panel generation and distribution system</w:t>
      </w:r>
      <w:r w:rsidR="00232B47">
        <w:t>.</w:t>
      </w:r>
      <w:r w:rsidR="00C44378">
        <w:t xml:space="preserve"> The scope shall define the expected outcome and deliverables</w:t>
      </w:r>
      <w:r w:rsidR="004227AA">
        <w:t xml:space="preserve">, including the processes </w:t>
      </w:r>
      <w:r w:rsidR="00CF6887">
        <w:t>leading to these.</w:t>
      </w:r>
    </w:p>
    <w:p w14:paraId="08A8ED84" w14:textId="4DC3D43E" w:rsidR="00CF6887" w:rsidRDefault="00CF6887" w:rsidP="0005239B">
      <w:r>
        <w:t>The outcomes include:</w:t>
      </w:r>
    </w:p>
    <w:p w14:paraId="6CB230E7" w14:textId="298356A6" w:rsidR="000A1A58" w:rsidRDefault="000A1A58" w:rsidP="000A1A58">
      <w:pPr>
        <w:pStyle w:val="ListParagraph"/>
        <w:numPr>
          <w:ilvl w:val="0"/>
          <w:numId w:val="1"/>
        </w:numPr>
      </w:pPr>
      <w:r>
        <w:t>Development of a solar panel system consisting of the following</w:t>
      </w:r>
      <w:r w:rsidR="00130664">
        <w:t>:</w:t>
      </w:r>
    </w:p>
    <w:p w14:paraId="2E9FE99C" w14:textId="1D900281" w:rsidR="00130664" w:rsidRDefault="0003301C" w:rsidP="00130664">
      <w:pPr>
        <w:pStyle w:val="ListParagraph"/>
        <w:numPr>
          <w:ilvl w:val="1"/>
          <w:numId w:val="1"/>
        </w:numPr>
      </w:pPr>
      <w:r>
        <w:t>S</w:t>
      </w:r>
      <w:r w:rsidR="00130664">
        <w:t>olar panel</w:t>
      </w:r>
    </w:p>
    <w:p w14:paraId="6D46F56F" w14:textId="7D590CDE" w:rsidR="00130664" w:rsidRDefault="0003301C" w:rsidP="00130664">
      <w:pPr>
        <w:pStyle w:val="ListParagraph"/>
        <w:numPr>
          <w:ilvl w:val="1"/>
          <w:numId w:val="1"/>
        </w:numPr>
      </w:pPr>
      <w:r>
        <w:t>B</w:t>
      </w:r>
      <w:r w:rsidR="00130664">
        <w:t>attery</w:t>
      </w:r>
    </w:p>
    <w:p w14:paraId="45C9B0DE" w14:textId="6095F3E8" w:rsidR="00130664" w:rsidRDefault="0003301C" w:rsidP="00130664">
      <w:pPr>
        <w:pStyle w:val="ListParagraph"/>
        <w:numPr>
          <w:ilvl w:val="1"/>
          <w:numId w:val="1"/>
        </w:numPr>
      </w:pPr>
      <w:r>
        <w:t>Battery Charge Module (BCM)</w:t>
      </w:r>
    </w:p>
    <w:p w14:paraId="73BAE4E5" w14:textId="11BF97D9" w:rsidR="0003301C" w:rsidRDefault="0003301C" w:rsidP="00130664">
      <w:pPr>
        <w:pStyle w:val="ListParagraph"/>
        <w:numPr>
          <w:ilvl w:val="1"/>
          <w:numId w:val="1"/>
        </w:numPr>
      </w:pPr>
      <w:r>
        <w:t>Power Distribution Module (PDM)</w:t>
      </w:r>
    </w:p>
    <w:p w14:paraId="7E311879" w14:textId="0AFEF0B1" w:rsidR="0003301C" w:rsidRDefault="00E9162A" w:rsidP="00130664">
      <w:pPr>
        <w:pStyle w:val="ListParagraph"/>
        <w:numPr>
          <w:ilvl w:val="1"/>
          <w:numId w:val="1"/>
        </w:numPr>
      </w:pPr>
      <w:r>
        <w:t>Baseload</w:t>
      </w:r>
    </w:p>
    <w:p w14:paraId="71645CE3" w14:textId="60407933" w:rsidR="008F68CF" w:rsidRDefault="008F68CF" w:rsidP="008F68CF">
      <w:pPr>
        <w:pStyle w:val="ListParagraph"/>
        <w:numPr>
          <w:ilvl w:val="0"/>
          <w:numId w:val="1"/>
        </w:numPr>
      </w:pPr>
      <w:r>
        <w:t xml:space="preserve">Develop a web application </w:t>
      </w:r>
      <w:r w:rsidR="00347AC7">
        <w:t>to</w:t>
      </w:r>
      <w:r>
        <w:t xml:space="preserve"> manage the solar panel system</w:t>
      </w:r>
      <w:r w:rsidR="008A7CFD">
        <w:t>.</w:t>
      </w:r>
      <w:r w:rsidR="00492F96">
        <w:t xml:space="preserve"> The web application shall include</w:t>
      </w:r>
      <w:r w:rsidR="005C5793">
        <w:t xml:space="preserve"> a graphical user interface GUI to represent the user appliances</w:t>
      </w:r>
      <w:r w:rsidR="009D58DF">
        <w:t xml:space="preserve"> and show the power draw of each</w:t>
      </w:r>
    </w:p>
    <w:p w14:paraId="7BD3A39F" w14:textId="19BF4076" w:rsidR="00111BDF" w:rsidRDefault="003F5F7E" w:rsidP="00111BDF">
      <w:pPr>
        <w:pStyle w:val="ListParagraph"/>
        <w:numPr>
          <w:ilvl w:val="0"/>
          <w:numId w:val="1"/>
        </w:numPr>
      </w:pPr>
      <w:r>
        <w:t xml:space="preserve">The system shall supply </w:t>
      </w:r>
      <w:r w:rsidR="008C7ABF">
        <w:t xml:space="preserve">power generated by </w:t>
      </w:r>
      <w:r w:rsidR="00730213">
        <w:t>the solar panels to the base loads which consists of the user’s household electronics</w:t>
      </w:r>
      <w:r w:rsidR="00265121">
        <w:t xml:space="preserve">, </w:t>
      </w:r>
      <w:r w:rsidR="005D54A5">
        <w:t>and</w:t>
      </w:r>
      <w:r w:rsidR="00265121">
        <w:t xml:space="preserve"> charge the battery which in turn supplies power to the baseload </w:t>
      </w:r>
      <w:r w:rsidR="003D2E27">
        <w:t>when the panels cannot generate power.</w:t>
      </w:r>
    </w:p>
    <w:p w14:paraId="4B0D70F8" w14:textId="0F4E23CC" w:rsidR="00767A21" w:rsidRDefault="00106FFB" w:rsidP="00CF6887">
      <w:pPr>
        <w:pStyle w:val="ListParagraph"/>
        <w:numPr>
          <w:ilvl w:val="0"/>
          <w:numId w:val="1"/>
        </w:numPr>
      </w:pPr>
      <w:r>
        <w:t>A model of the system based on demonstrable</w:t>
      </w:r>
      <w:r w:rsidR="001E3A72">
        <w:t xml:space="preserve"> solar and electricity</w:t>
      </w:r>
      <w:r>
        <w:t xml:space="preserve"> calculations</w:t>
      </w:r>
      <w:r w:rsidR="0033138A">
        <w:t xml:space="preserve">. </w:t>
      </w:r>
      <w:r w:rsidR="002F0BC6">
        <w:t xml:space="preserve">This model shall allow for end-user </w:t>
      </w:r>
      <w:r w:rsidR="006469D2">
        <w:t>inputs for calculation parameters</w:t>
      </w:r>
      <w:r w:rsidR="008A7CFD">
        <w:t xml:space="preserve"> through the web application</w:t>
      </w:r>
      <w:r w:rsidR="006469D2">
        <w:t xml:space="preserve"> based on user requirements and shall produce results</w:t>
      </w:r>
      <w:r w:rsidR="005D11F1">
        <w:t xml:space="preserve"> in a user-friendly format such as graphs and tables</w:t>
      </w:r>
      <w:r w:rsidR="00767A21">
        <w:t>.</w:t>
      </w:r>
    </w:p>
    <w:p w14:paraId="48A152EA" w14:textId="3A219C8F" w:rsidR="00CF6887" w:rsidRDefault="00767A21" w:rsidP="00CF6887">
      <w:pPr>
        <w:pStyle w:val="ListParagraph"/>
        <w:numPr>
          <w:ilvl w:val="0"/>
          <w:numId w:val="1"/>
        </w:numPr>
      </w:pPr>
      <w:r>
        <w:t xml:space="preserve">The system is to be modelled over </w:t>
      </w:r>
      <w:r w:rsidR="00060407">
        <w:t>24 hours</w:t>
      </w:r>
      <w:r w:rsidR="00616817">
        <w:t xml:space="preserve"> and shall </w:t>
      </w:r>
      <w:r w:rsidR="00203C3B">
        <w:t xml:space="preserve">take into context </w:t>
      </w:r>
      <w:r w:rsidR="00E601DF">
        <w:t>solar elevation angle leading</w:t>
      </w:r>
      <w:r w:rsidR="00616817">
        <w:t xml:space="preserve"> </w:t>
      </w:r>
      <w:r w:rsidR="00060407">
        <w:t xml:space="preserve">to </w:t>
      </w:r>
      <w:r w:rsidR="003C60F5">
        <w:t xml:space="preserve">variations in solar intensity and therefore power generated </w:t>
      </w:r>
      <w:r w:rsidR="00FD760C">
        <w:t xml:space="preserve">as the sun rises and sets. </w:t>
      </w:r>
      <w:r w:rsidR="00D92EDC">
        <w:t xml:space="preserve">This includes periods of no power generation corresponding to </w:t>
      </w:r>
      <w:r w:rsidR="007E1E3B">
        <w:t>night-time</w:t>
      </w:r>
      <w:r w:rsidR="00D92EDC">
        <w:t xml:space="preserve"> </w:t>
      </w:r>
      <w:r w:rsidR="0099721E">
        <w:t>where the system runs on battery.</w:t>
      </w:r>
      <w:r w:rsidR="002F0BC6">
        <w:t xml:space="preserve"> </w:t>
      </w:r>
      <w:r w:rsidR="00DE726C">
        <w:t>The model is to be done over two instances corresponding to the summer and winter sol</w:t>
      </w:r>
      <w:r w:rsidR="00D04D7A">
        <w:t>stices respectively.</w:t>
      </w:r>
    </w:p>
    <w:p w14:paraId="460339FF" w14:textId="1A9A1DE1" w:rsidR="00D04D7A" w:rsidRDefault="006B2972" w:rsidP="00CF6887">
      <w:pPr>
        <w:pStyle w:val="ListParagraph"/>
        <w:numPr>
          <w:ilvl w:val="0"/>
          <w:numId w:val="1"/>
        </w:numPr>
      </w:pPr>
      <w:r>
        <w:t>Decide</w:t>
      </w:r>
      <w:r w:rsidR="00D04D7A">
        <w:t xml:space="preserve"> if the </w:t>
      </w:r>
      <w:r w:rsidR="00B75DD7">
        <w:t>user system configuration can provide power over 24 hours</w:t>
      </w:r>
      <w:r w:rsidR="004B7B94">
        <w:t xml:space="preserve"> in both summer and winter</w:t>
      </w:r>
      <w:r w:rsidR="005D54A5">
        <w:t>.</w:t>
      </w:r>
    </w:p>
    <w:p w14:paraId="2578F5A4" w14:textId="18035B4B" w:rsidR="00030157" w:rsidRDefault="00030157" w:rsidP="00CF6887">
      <w:pPr>
        <w:pStyle w:val="ListParagraph"/>
        <w:numPr>
          <w:ilvl w:val="0"/>
          <w:numId w:val="1"/>
        </w:numPr>
      </w:pPr>
      <w:r>
        <w:t xml:space="preserve">Define </w:t>
      </w:r>
      <w:r w:rsidR="00BA7666">
        <w:t xml:space="preserve">upper and lower </w:t>
      </w:r>
      <w:r>
        <w:t xml:space="preserve">power </w:t>
      </w:r>
      <w:r w:rsidR="00BA7666">
        <w:t xml:space="preserve">limits </w:t>
      </w:r>
      <w:r w:rsidR="004E0A24">
        <w:t>of solar panel system.</w:t>
      </w:r>
    </w:p>
    <w:p w14:paraId="1267D932" w14:textId="77777777" w:rsidR="006B2972" w:rsidRPr="0005239B" w:rsidRDefault="006B2972" w:rsidP="00870B04"/>
    <w:sectPr w:rsidR="006B2972" w:rsidRPr="000523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F56516"/>
    <w:multiLevelType w:val="hybridMultilevel"/>
    <w:tmpl w:val="AF8E7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s7AwtTACQiCppKMUnFpcnJmfB1JgVAsAT4ESeywAAAA="/>
  </w:docVars>
  <w:rsids>
    <w:rsidRoot w:val="00FE27A4"/>
    <w:rsid w:val="00030157"/>
    <w:rsid w:val="0003301C"/>
    <w:rsid w:val="0005239B"/>
    <w:rsid w:val="00060407"/>
    <w:rsid w:val="000A1A58"/>
    <w:rsid w:val="00106FFB"/>
    <w:rsid w:val="00111BDF"/>
    <w:rsid w:val="00130664"/>
    <w:rsid w:val="001446A6"/>
    <w:rsid w:val="001E3A72"/>
    <w:rsid w:val="001E6395"/>
    <w:rsid w:val="00203C3B"/>
    <w:rsid w:val="00232B47"/>
    <w:rsid w:val="0025653E"/>
    <w:rsid w:val="00265121"/>
    <w:rsid w:val="002F0BC6"/>
    <w:rsid w:val="0033138A"/>
    <w:rsid w:val="00347AC7"/>
    <w:rsid w:val="003C60F5"/>
    <w:rsid w:val="003D2E27"/>
    <w:rsid w:val="003F5F7E"/>
    <w:rsid w:val="004227AA"/>
    <w:rsid w:val="00492F96"/>
    <w:rsid w:val="004B7B94"/>
    <w:rsid w:val="004E0A24"/>
    <w:rsid w:val="00562391"/>
    <w:rsid w:val="005C5793"/>
    <w:rsid w:val="005D11F1"/>
    <w:rsid w:val="005D54A5"/>
    <w:rsid w:val="00616817"/>
    <w:rsid w:val="006469D2"/>
    <w:rsid w:val="006B2972"/>
    <w:rsid w:val="00730213"/>
    <w:rsid w:val="00767A21"/>
    <w:rsid w:val="007E1E3B"/>
    <w:rsid w:val="00870B04"/>
    <w:rsid w:val="008A7CFD"/>
    <w:rsid w:val="008C7ABF"/>
    <w:rsid w:val="008F68CF"/>
    <w:rsid w:val="0099721E"/>
    <w:rsid w:val="009D58DF"/>
    <w:rsid w:val="00B75DD7"/>
    <w:rsid w:val="00BA7666"/>
    <w:rsid w:val="00BD4FD6"/>
    <w:rsid w:val="00C44378"/>
    <w:rsid w:val="00CF6887"/>
    <w:rsid w:val="00D04D7A"/>
    <w:rsid w:val="00D92EDC"/>
    <w:rsid w:val="00DE726C"/>
    <w:rsid w:val="00E601DF"/>
    <w:rsid w:val="00E9162A"/>
    <w:rsid w:val="00EE7613"/>
    <w:rsid w:val="00F01708"/>
    <w:rsid w:val="00FD760C"/>
    <w:rsid w:val="00FE2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6C373"/>
  <w15:chartTrackingRefBased/>
  <w15:docId w15:val="{9062778E-A5D5-4F2D-AC9A-E3ED260BE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6A6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23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23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F68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4</TotalTime>
  <Pages>1</Pages>
  <Words>251</Words>
  <Characters>1434</Characters>
  <Application>Microsoft Office Word</Application>
  <DocSecurity>0</DocSecurity>
  <Lines>11</Lines>
  <Paragraphs>3</Paragraphs>
  <ScaleCrop>false</ScaleCrop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Anwana (Student)</dc:creator>
  <cp:keywords/>
  <dc:description/>
  <cp:lastModifiedBy>John Anwana (Student)</cp:lastModifiedBy>
  <cp:revision>52</cp:revision>
  <dcterms:created xsi:type="dcterms:W3CDTF">2021-06-04T02:40:00Z</dcterms:created>
  <dcterms:modified xsi:type="dcterms:W3CDTF">2021-06-10T08:55:00Z</dcterms:modified>
</cp:coreProperties>
</file>